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Data</w:t>
      </w:r>
      <w:r>
        <w:t xml:space="preserve"> </w:t>
      </w:r>
      <w:r>
        <w:t xml:space="preserve">tutorial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Ithurburn</w:t>
      </w:r>
    </w:p>
    <w:p>
      <w:pPr>
        <w:pStyle w:val="Date"/>
      </w:pPr>
      <w:r>
        <w:t xml:space="preserve">22/03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4.0.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1.0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paja)</w:t>
      </w:r>
      <w:r>
        <w:br/>
      </w:r>
      <w:r>
        <w:rPr>
          <w:rStyle w:val="NormalTok"/>
        </w:rPr>
        <w:t xml:space="preserve">experiment_1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PL_DOSPER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c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o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{{data}}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{{to}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NormalTok"/>
        </w:rPr>
        <w:t xml:space="preserve">l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to, from) {</w:t>
      </w:r>
      <w:r>
        <w:br/>
      </w:r>
      <w:r>
        <w:rPr>
          <w:rStyle w:val="NormalTok"/>
        </w:rPr>
        <w:t xml:space="preserve">  lo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{{dataset}}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{{to}})</w:t>
      </w:r>
      <w:r>
        <w:br/>
      </w:r>
      <w:r>
        <w:rPr>
          <w:rStyle w:val="NormalTok"/>
        </w:rPr>
        <w:t xml:space="preserve">  lo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{{dataset}}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{{from}}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{{dataset}}[loc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c2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datatable</w:t>
      </w:r>
      <w:r>
        <w:rPr>
          <w:rStyle w:val="NormalTok"/>
        </w:rPr>
        <w:t xml:space="preserve">(experiment_1_Dataset)</w:t>
      </w:r>
    </w:p>
    <w:p>
      <w:pPr>
        <w:pStyle w:val="FirstParagraph"/>
      </w:pPr>
      <w:r>
        <w:drawing>
          <wp:inline>
            <wp:extent cx="5334000" cy="433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analysis-cleanup_files/figure-docx/Look%20at%20the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periment_1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eriment_1_Datase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FunctionTok"/>
        </w:rPr>
        <w:t xml:space="preserve">datatable</w:t>
      </w:r>
      <w:r>
        <w:rPr>
          <w:rStyle w:val="NormalTok"/>
        </w:rPr>
        <w:t xml:space="preserve">(experiment_1_Dataset)</w:t>
      </w:r>
    </w:p>
    <w:p>
      <w:pPr>
        <w:pStyle w:val="FirstParagraph"/>
      </w:pPr>
      <w:r>
        <w:drawing>
          <wp:inline>
            <wp:extent cx="5334000" cy="3695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analysis-cleanup_files/figure-docx/Look%20again%20at%20the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sk"</w:t>
      </w:r>
      <w:r>
        <w:br/>
      </w:r>
      <w:r>
        <w:rPr>
          <w:rStyle w:val="NormalTok"/>
        </w:rPr>
        <w:t xml:space="preserve">varna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skPerception"</w:t>
      </w:r>
      <w:r>
        <w:br/>
      </w:r>
      <w:r>
        <w:rPr>
          <w:rStyle w:val="NormalTok"/>
        </w:rPr>
        <w:t xml:space="preserve">varnam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skBenefit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unc</w:t>
      </w:r>
      <w:r>
        <w:rPr>
          <w:rStyle w:val="NormalTok"/>
        </w:rPr>
        <w:t xml:space="preserve">(experiment_1_Dataset,</w:t>
      </w:r>
      <w:r>
        <w:rPr>
          <w:rStyle w:val="StringTok"/>
        </w:rPr>
        <w:t xml:space="preserve">"Q55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.Q57_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Yes.Q65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2_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Q67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70_1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periment_1_Dataset)[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Q55_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Yes.Q57_10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varname, n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periment_1_Dataset)[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Yes.Q65_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Q62_10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varname2, n2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periment_1_Dataset)[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Q67_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Q70_10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varname3, n3))</w:t>
      </w:r>
    </w:p>
    <w:p>
      <w:pPr>
        <w:pStyle w:val="SourceCode"/>
      </w:pPr>
      <w:r>
        <w:rPr>
          <w:rStyle w:val="NormalTok"/>
        </w:rPr>
        <w:t xml:space="preserve">experiment_1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eriment_1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 Non-Bina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ary Scho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SEs or equival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-levels or equival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Undergraduate Progra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Postgraduate Progra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al De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'Ethnicity'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Prefer not to respo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ttis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 Ame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a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risk_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risk_40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Very unlikel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likel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u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kel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riskPerception_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riskPerception_40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ot at all risk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risk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ly risk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risk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ely risk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riskBenefit_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riskBenefit_40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o benefits at 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w benefi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 benefi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y benefi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at benefi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5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6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14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7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13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15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UMS_10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17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18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ot Important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 Little Importance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 Some Importance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ant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Important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ely Important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UMS_1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UMS_13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ot Important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 Little Importance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 Some Importance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ant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Important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ely Important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experiment_1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eriment_1_Dataset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StartD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-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Q52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xperiment_1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eriment_1_Dataset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PROLIFIC_PID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Q76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Q75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UMS_10"</w:t>
      </w:r>
      <w:r>
        <w:rPr>
          <w:rStyle w:val="NormalTok"/>
        </w:rPr>
        <w:t xml:space="preserve">))]</w:t>
      </w:r>
    </w:p>
    <w:p>
      <w:pPr>
        <w:pStyle w:val="SourceCode"/>
      </w:pPr>
      <w:r>
        <w:rPr>
          <w:rStyle w:val="CommentTok"/>
        </w:rPr>
        <w:t xml:space="preserve"># DOPL</w:t>
      </w:r>
      <w:r>
        <w:br/>
      </w:r>
      <w:r>
        <w:rPr>
          <w:rStyle w:val="NormalTok"/>
        </w:rPr>
        <w:t xml:space="preserve">DoPL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PL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5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minance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PL_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5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stige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PL_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adership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PL_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6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UMS</w:t>
      </w:r>
      <w:r>
        <w:br/>
      </w:r>
      <w:r>
        <w:rPr>
          <w:rStyle w:val="NormalTok"/>
        </w:rPr>
        <w:t xml:space="preserve">UMS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MS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MS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MS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MS_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MS_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MS_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MS_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MS_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MS_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MS_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MS_1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MS_1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MSIntimacy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MS_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MS_1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MS_1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MSAffiliation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MS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MS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MS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MS_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MS_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MS_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MS_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MS_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MS_9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DOSPERT</w:t>
      </w:r>
      <w:r>
        <w:br/>
      </w:r>
      <w:r>
        <w:rPr>
          <w:rStyle w:val="NormalTok"/>
        </w:rPr>
        <w:t xml:space="preserve">risk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sk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4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thicalQuestions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ncialQuestions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lthAndSafetyQuestions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4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reationalQuestions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cialQuestions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iskPerception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skPerception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4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thicalQuestionsPerce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Perception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ncialQuestionsPerce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Perception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lthAndSafetyQuestionsPerce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Perception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4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reationalQuestionsPerce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Perception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cialQuestionsPerce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Perceptio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iskBenefit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skBenefit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4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thicalQuestionsBene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Benefit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ncialQuestionsBene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Benefit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lthAndSafetyQuestionsBene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Benefit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4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reationalQuestionsBene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Benefit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cialQuestionsBene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Benefit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OPL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PL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DoPLQuestions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minanceSum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dominanceQuestions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tigeSum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prestigeQuestions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adershipSum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leadershipQuestions])</w:t>
      </w:r>
      <w:r>
        <w:br/>
      </w:r>
      <w:r>
        <w:br/>
      </w:r>
      <w:r>
        <w:rPr>
          <w:rStyle w:val="CommentTok"/>
        </w:rPr>
        <w:t xml:space="preserve"># UMS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S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UMSQuestions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SIntimacy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UMSIntimacyQuestions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SAffiliation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UMSAffiliationQuestions])</w:t>
      </w:r>
      <w:r>
        <w:br/>
      </w:r>
      <w:r>
        <w:br/>
      </w:r>
      <w:r>
        <w:rPr>
          <w:rStyle w:val="CommentTok"/>
        </w:rPr>
        <w:t xml:space="preserve"># DOSPERT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riskQuestions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Perception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riskPerceptionQuestions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Benefit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riskBenefitQuestions])</w:t>
      </w:r>
      <w:r>
        <w:br/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icalQuestionsRisk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ethicalQuestionsRisk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ncialQuestionsRisk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financialQuestionsRisk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AndSafetyQuestionsRisk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healthAndSafetyQuestionsRisk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reationalQuestionsRisk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recreationalQuestionsRisk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ialQuestionsRisk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socialQuestionsBenefit])</w:t>
      </w:r>
      <w:r>
        <w:br/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icalQuestionsBenefit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ethicalQuestionsBenefit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ncialQuestionsBenefit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financialQuestionsBenefit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AndSafetyQuestionsBenefit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healthAndSafetyQuestionsBenefit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reationalQuestionsBenefit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recreationalQuestionsBenefit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ialQuestionsBenefit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socialQuestionsBenefit])</w:t>
      </w:r>
      <w:r>
        <w:br/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icalQuestionsPerception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ethicalQuestionsPerception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ncialQuestionsPerception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financialQuestionsPerception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AndSafetyQuestionsPerception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healthAndSafetyQuestionsPerception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reationalQuestionsPerception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recreationalQuestionsPerception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ialQuestionsPerception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socialQuestionsPerception])</w:t>
      </w:r>
    </w:p>
    <w:p>
      <w:pPr>
        <w:pStyle w:val="SourceCode"/>
      </w:pPr>
      <w:r>
        <w:rPr>
          <w:rStyle w:val="FunctionTok"/>
        </w:rPr>
        <w:t xml:space="preserve">datatable</w:t>
      </w:r>
      <w:r>
        <w:rPr>
          <w:rStyle w:val="NormalTok"/>
        </w:rPr>
        <w:t xml:space="preserve">(experiment_1_Dataset)</w:t>
      </w:r>
    </w:p>
    <w:p>
      <w:pPr>
        <w:pStyle w:val="FirstParagraph"/>
      </w:pPr>
      <w:r>
        <w:drawing>
          <wp:inline>
            <wp:extent cx="5334000" cy="2002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analysis-cleanu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Data tutorial</dc:title>
  <dc:creator>Andrew Ithurburn</dc:creator>
  <cp:keywords/>
  <dcterms:created xsi:type="dcterms:W3CDTF">2021-04-06T09:05:29Z</dcterms:created>
  <dcterms:modified xsi:type="dcterms:W3CDTF">2021-04-06T09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3/2021</vt:lpwstr>
  </property>
  <property fmtid="{D5CDD505-2E9C-101B-9397-08002B2CF9AE}" pid="3" name="output">
    <vt:lpwstr/>
  </property>
</Properties>
</file>